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ith Davi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4 Asbury Avenue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william.davi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47377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